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39B3" w:rsidRDefault="00783F70" w:rsidP="00783F70">
      <w:pPr>
        <w:pStyle w:val="ListParagraph"/>
        <w:numPr>
          <w:ilvl w:val="0"/>
          <w:numId w:val="1"/>
        </w:numPr>
      </w:pPr>
      <w:r>
        <w:t xml:space="preserve">Tone down </w:t>
      </w:r>
      <w:proofErr w:type="spellStart"/>
      <w:r>
        <w:t>navbar</w:t>
      </w:r>
      <w:proofErr w:type="spellEnd"/>
      <w:r>
        <w:t xml:space="preserve"> colors.</w:t>
      </w:r>
    </w:p>
    <w:p w:rsidR="00783F70" w:rsidRDefault="00783F70" w:rsidP="00783F70">
      <w:pPr>
        <w:pStyle w:val="ListParagraph"/>
        <w:numPr>
          <w:ilvl w:val="0"/>
          <w:numId w:val="1"/>
        </w:numPr>
      </w:pPr>
      <w:r>
        <w:t>Fix padding/margin issues.</w:t>
      </w:r>
    </w:p>
    <w:p w:rsidR="00783F70" w:rsidRDefault="00783F70" w:rsidP="00783F70">
      <w:pPr>
        <w:pStyle w:val="ListParagraph"/>
        <w:numPr>
          <w:ilvl w:val="0"/>
          <w:numId w:val="1"/>
        </w:numPr>
      </w:pPr>
      <w:r>
        <w:t xml:space="preserve">Use box shadow </w:t>
      </w:r>
      <w:proofErr w:type="spellStart"/>
      <w:r>
        <w:t>css</w:t>
      </w:r>
      <w:proofErr w:type="spellEnd"/>
      <w:r>
        <w:t xml:space="preserve"> property in button hover.</w:t>
      </w:r>
    </w:p>
    <w:p w:rsidR="00783F70" w:rsidRDefault="00783F70" w:rsidP="00783F70">
      <w:pPr>
        <w:pStyle w:val="ListParagraph"/>
        <w:numPr>
          <w:ilvl w:val="0"/>
          <w:numId w:val="1"/>
        </w:numPr>
      </w:pPr>
      <w:r>
        <w:t>Use smaller buttons</w:t>
      </w:r>
    </w:p>
    <w:p w:rsidR="00783F70" w:rsidRDefault="00783F70" w:rsidP="00783F70">
      <w:pPr>
        <w:pStyle w:val="ListParagraph"/>
        <w:numPr>
          <w:ilvl w:val="0"/>
          <w:numId w:val="1"/>
        </w:numPr>
      </w:pPr>
      <w:r>
        <w:t xml:space="preserve">From </w:t>
      </w:r>
      <w:proofErr w:type="spellStart"/>
      <w:r>
        <w:t>navbar</w:t>
      </w:r>
      <w:proofErr w:type="spellEnd"/>
      <w:r>
        <w:t xml:space="preserve"> remove button style, only give link style to active hyperlinks.</w:t>
      </w:r>
    </w:p>
    <w:p w:rsidR="00783F70" w:rsidRDefault="00783F70" w:rsidP="00783F70">
      <w:pPr>
        <w:pStyle w:val="ListParagraph"/>
        <w:numPr>
          <w:ilvl w:val="0"/>
          <w:numId w:val="1"/>
        </w:numPr>
      </w:pPr>
      <w:r>
        <w:t>Make social media icons size smaller and space between main text on page and footer should be equal.</w:t>
      </w:r>
    </w:p>
    <w:p w:rsidR="00783F70" w:rsidRDefault="00783F70" w:rsidP="00783F70">
      <w:pPr>
        <w:pStyle w:val="ListParagraph"/>
        <w:numPr>
          <w:ilvl w:val="0"/>
          <w:numId w:val="1"/>
        </w:numPr>
      </w:pPr>
      <w:r>
        <w:t>Write media queries wherever possible.</w:t>
      </w:r>
    </w:p>
    <w:p w:rsidR="00783F70" w:rsidRDefault="00783F70" w:rsidP="00783F70">
      <w:pPr>
        <w:pStyle w:val="ListParagraph"/>
        <w:numPr>
          <w:ilvl w:val="0"/>
          <w:numId w:val="1"/>
        </w:numPr>
      </w:pPr>
      <w:r>
        <w:t>Background image should be pixel perfect.</w:t>
      </w:r>
    </w:p>
    <w:p w:rsidR="00783F70" w:rsidRDefault="00783F70" w:rsidP="00783F70">
      <w:pPr>
        <w:pStyle w:val="ListParagraph"/>
        <w:numPr>
          <w:ilvl w:val="0"/>
          <w:numId w:val="1"/>
        </w:numPr>
      </w:pPr>
      <w:r>
        <w:t>Font style of home page should be smaller.</w:t>
      </w:r>
    </w:p>
    <w:p w:rsidR="00783F70" w:rsidRDefault="00783F70" w:rsidP="00783F70">
      <w:pPr>
        <w:pStyle w:val="ListParagraph"/>
        <w:numPr>
          <w:ilvl w:val="0"/>
          <w:numId w:val="1"/>
        </w:numPr>
      </w:pPr>
      <w:r>
        <w:t>From SEO point of view, use only one &lt;h&gt; heading tag in one section or div.</w:t>
      </w:r>
      <w:bookmarkStart w:id="0" w:name="_GoBack"/>
      <w:bookmarkEnd w:id="0"/>
    </w:p>
    <w:sectPr w:rsidR="00783F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4D240D1"/>
    <w:multiLevelType w:val="hybridMultilevel"/>
    <w:tmpl w:val="C2C2F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FkoYGhiamQIalko5ScGpxcWZ+HkiBYS0A2hJF3iwAAAA="/>
  </w:docVars>
  <w:rsids>
    <w:rsidRoot w:val="00EB6520"/>
    <w:rsid w:val="000D39B3"/>
    <w:rsid w:val="00783F70"/>
    <w:rsid w:val="00EB6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16C4D3-350D-4944-B913-D61137EAD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3F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3</Words>
  <Characters>421</Characters>
  <Application>Microsoft Office Word</Application>
  <DocSecurity>0</DocSecurity>
  <Lines>3</Lines>
  <Paragraphs>1</Paragraphs>
  <ScaleCrop>false</ScaleCrop>
  <Company/>
  <LinksUpToDate>false</LinksUpToDate>
  <CharactersWithSpaces>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1-06-18T18:06:00Z</dcterms:created>
  <dcterms:modified xsi:type="dcterms:W3CDTF">2021-06-18T18:14:00Z</dcterms:modified>
</cp:coreProperties>
</file>